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7 Longleaf Pine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7 Longleaf Pine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7 Longleaf Pine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7 Longleaf Pine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7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Bahamas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BS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Longleaf Pine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78.4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f2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42:15Z</dcterms:created>
  <dcterms:modified xsi:type="dcterms:W3CDTF">2017-05-26T14:42:15Z</dcterms:modified>
</cp:coreProperties>
</file>